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56C7B292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491EC4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7D6417">
        <w:rPr>
          <w:lang w:val="en-US"/>
        </w:rPr>
        <w:t>December 10</w:t>
      </w:r>
      <w:r w:rsidR="009E1809" w:rsidRPr="008945F6">
        <w:t>, 201</w:t>
      </w:r>
      <w:r w:rsidR="001A471A" w:rsidRPr="008945F6">
        <w:t>9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3AEE7478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Review and vote on </w:t>
      </w:r>
      <w:r w:rsidR="007D6417">
        <w:rPr>
          <w:rFonts w:cs="Calibri"/>
          <w:sz w:val="24"/>
          <w:szCs w:val="24"/>
        </w:rPr>
        <w:t>November 12</w:t>
      </w:r>
      <w:r w:rsidR="00497B6F">
        <w:rPr>
          <w:rFonts w:cs="Calibri"/>
          <w:sz w:val="24"/>
          <w:szCs w:val="24"/>
          <w:vertAlign w:val="superscript"/>
        </w:rPr>
        <w:t xml:space="preserve">th </w:t>
      </w:r>
      <w:r w:rsidRPr="00DF10A2">
        <w:rPr>
          <w:sz w:val="24"/>
          <w:szCs w:val="24"/>
        </w:rPr>
        <w:t>IC meeting minutes</w:t>
      </w:r>
    </w:p>
    <w:p w14:paraId="7853FC9F" w14:textId="03B10E0A" w:rsidR="00C25AE2" w:rsidRPr="00F815E9" w:rsidRDefault="00C25AE2" w:rsidP="00C25AE2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presentations from the Plans</w:t>
      </w:r>
    </w:p>
    <w:p w14:paraId="6A777FCA" w14:textId="77777777" w:rsidR="00C25AE2" w:rsidRPr="00F815E9" w:rsidRDefault="00C25AE2" w:rsidP="00C25AE2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more updates from My Ombudsman</w:t>
      </w:r>
    </w:p>
    <w:p w14:paraId="3313F661" w14:textId="450D61FF" w:rsidR="0003488A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Hear </w:t>
      </w:r>
      <w:r w:rsidR="007F5902">
        <w:rPr>
          <w:sz w:val="24"/>
          <w:szCs w:val="24"/>
        </w:rPr>
        <w:t>updates from MassHealth</w:t>
      </w:r>
    </w:p>
    <w:p w14:paraId="2D7542EA" w14:textId="696F4682" w:rsidR="00EC65F5" w:rsidRDefault="00F815E9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Learn about </w:t>
      </w:r>
      <w:r w:rsidRPr="00F815E9">
        <w:rPr>
          <w:sz w:val="24"/>
          <w:szCs w:val="24"/>
        </w:rPr>
        <w:t>MA Organization of Addiction Recovery (MOAR)</w:t>
      </w:r>
    </w:p>
    <w:p w14:paraId="35295418" w14:textId="76AF3FAC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the public</w:t>
      </w:r>
      <w:r w:rsidR="00C25AE2">
        <w:rPr>
          <w:sz w:val="24"/>
          <w:szCs w:val="24"/>
        </w:rPr>
        <w:t xml:space="preserve">  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6C0BA431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 xml:space="preserve">Crystal Evans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Henri McGill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,</w:t>
      </w:r>
      <w:bookmarkStart w:id="0" w:name="_Hlk523838184"/>
      <w:r w:rsidRPr="00353030">
        <w:rPr>
          <w:sz w:val="24"/>
          <w:szCs w:val="24"/>
        </w:rPr>
        <w:t xml:space="preserve"> </w:t>
      </w:r>
      <w:bookmarkEnd w:id="0"/>
      <w:r w:rsidRPr="00353030">
        <w:rPr>
          <w:sz w:val="24"/>
          <w:szCs w:val="24"/>
        </w:rPr>
        <w:t>Alicia Verlager, Chris White, Sara Willig, Darrell Wright.</w:t>
      </w:r>
    </w:p>
    <w:p w14:paraId="6F39C6BB" w14:textId="2DCE1DC0" w:rsidR="007617E6" w:rsidRPr="00DF10A2" w:rsidRDefault="00AD29E7" w:rsidP="001F3F5D">
      <w:pPr>
        <w:spacing w:line="240" w:lineRule="auto"/>
        <w:ind w:right="180"/>
        <w:rPr>
          <w:sz w:val="24"/>
          <w:szCs w:val="24"/>
        </w:rPr>
      </w:pPr>
      <w:r>
        <w:rPr>
          <w:b/>
          <w:sz w:val="24"/>
          <w:szCs w:val="24"/>
        </w:rPr>
        <w:t>Presentations (PowerPoints or discussions)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A35FC3">
        <w:rPr>
          <w:sz w:val="24"/>
          <w:szCs w:val="24"/>
        </w:rPr>
        <w:t>Agenda</w:t>
      </w:r>
      <w:r w:rsidR="008C2787" w:rsidRPr="00A35FC3">
        <w:rPr>
          <w:sz w:val="24"/>
          <w:szCs w:val="24"/>
        </w:rPr>
        <w:t>,</w:t>
      </w:r>
      <w:r w:rsidR="00106209" w:rsidRPr="00A35FC3">
        <w:rPr>
          <w:b/>
          <w:sz w:val="24"/>
          <w:szCs w:val="24"/>
        </w:rPr>
        <w:t xml:space="preserve"> </w:t>
      </w:r>
      <w:r w:rsidR="00CB2B71" w:rsidRPr="00A35FC3">
        <w:rPr>
          <w:sz w:val="24"/>
          <w:szCs w:val="24"/>
        </w:rPr>
        <w:t xml:space="preserve">Draft </w:t>
      </w:r>
      <w:r w:rsidR="007D6417">
        <w:rPr>
          <w:sz w:val="24"/>
          <w:szCs w:val="24"/>
        </w:rPr>
        <w:t>11/12</w:t>
      </w:r>
      <w:r w:rsidR="001B75F4">
        <w:rPr>
          <w:sz w:val="24"/>
          <w:szCs w:val="24"/>
        </w:rPr>
        <w:t>/19</w:t>
      </w:r>
      <w:r w:rsidR="001D77AE" w:rsidRPr="00A35FC3">
        <w:rPr>
          <w:sz w:val="24"/>
          <w:szCs w:val="24"/>
        </w:rPr>
        <w:t xml:space="preserve"> </w:t>
      </w:r>
      <w:r w:rsidR="00EB163A" w:rsidRPr="00A35FC3">
        <w:rPr>
          <w:sz w:val="24"/>
          <w:szCs w:val="24"/>
        </w:rPr>
        <w:t xml:space="preserve">IC Meeting </w:t>
      </w:r>
      <w:r w:rsidR="006C6294" w:rsidRPr="00A35FC3">
        <w:rPr>
          <w:sz w:val="24"/>
          <w:szCs w:val="24"/>
        </w:rPr>
        <w:t>m</w:t>
      </w:r>
      <w:r w:rsidR="00A64F03" w:rsidRPr="00A35FC3">
        <w:rPr>
          <w:sz w:val="24"/>
          <w:szCs w:val="24"/>
        </w:rPr>
        <w:t>inutes</w:t>
      </w:r>
      <w:r w:rsidR="00106209" w:rsidRPr="00A35FC3">
        <w:rPr>
          <w:sz w:val="24"/>
          <w:szCs w:val="24"/>
        </w:rPr>
        <w:t>,</w:t>
      </w:r>
      <w:r w:rsidR="00DF10A2" w:rsidRPr="00A35FC3">
        <w:rPr>
          <w:sz w:val="24"/>
          <w:szCs w:val="24"/>
        </w:rPr>
        <w:t xml:space="preserve"> </w:t>
      </w:r>
      <w:r>
        <w:rPr>
          <w:sz w:val="24"/>
          <w:szCs w:val="24"/>
        </w:rPr>
        <w:t>overview from IC Chair, both</w:t>
      </w:r>
      <w:r w:rsidR="00F815E9">
        <w:rPr>
          <w:sz w:val="24"/>
          <w:szCs w:val="24"/>
        </w:rPr>
        <w:t xml:space="preserve"> One Care </w:t>
      </w:r>
      <w:bookmarkStart w:id="1" w:name="_GoBack"/>
      <w:bookmarkEnd w:id="1"/>
      <w:r w:rsidR="00F815E9">
        <w:rPr>
          <w:sz w:val="24"/>
          <w:szCs w:val="24"/>
        </w:rPr>
        <w:t>Plans</w:t>
      </w:r>
      <w:r>
        <w:rPr>
          <w:sz w:val="24"/>
          <w:szCs w:val="24"/>
        </w:rPr>
        <w:t xml:space="preserve"> will present</w:t>
      </w:r>
      <w:r w:rsidR="00C25AE2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updates from MassHealth, </w:t>
      </w:r>
      <w:r w:rsidR="00C25AE2">
        <w:rPr>
          <w:sz w:val="24"/>
          <w:szCs w:val="24"/>
        </w:rPr>
        <w:t>presentation from My Ombudsman, presentation from MOAR</w:t>
      </w:r>
      <w:r w:rsidR="00F815E9">
        <w:rPr>
          <w:sz w:val="24"/>
          <w:szCs w:val="24"/>
        </w:rPr>
        <w:t>.</w:t>
      </w:r>
      <w:r w:rsidR="00C25AE2">
        <w:rPr>
          <w:sz w:val="24"/>
          <w:szCs w:val="24"/>
        </w:rPr>
        <w:t xml:space="preserve">  </w:t>
      </w:r>
    </w:p>
    <w:p w14:paraId="1689EC1F" w14:textId="45286D34" w:rsidR="00DA384E" w:rsidRPr="00DF10A2" w:rsidRDefault="00491EC4" w:rsidP="00106209">
      <w:pPr>
        <w:spacing w:line="240" w:lineRule="auto"/>
        <w:rPr>
          <w:sz w:val="24"/>
          <w:szCs w:val="24"/>
        </w:rPr>
      </w:pPr>
      <w:hyperlink r:id="rId8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1E820E1C" w14:textId="7C02BE9C" w:rsidR="00C25AE2" w:rsidRPr="00C25AE2" w:rsidRDefault="00DA384E" w:rsidP="00491EC4">
      <w:pPr>
        <w:pStyle w:val="Heading2"/>
      </w:pPr>
      <w:r w:rsidRPr="00353030">
        <w:t>Agenda</w:t>
      </w:r>
    </w:p>
    <w:p w14:paraId="098DD297" w14:textId="6B08F02E" w:rsidR="00E05563" w:rsidRPr="00DF10A2" w:rsidRDefault="00DA384E" w:rsidP="00A85F9A">
      <w:pPr>
        <w:tabs>
          <w:tab w:val="right" w:pos="10260"/>
        </w:tabs>
        <w:spacing w:after="0" w:line="24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7D6417">
        <w:rPr>
          <w:rFonts w:cs="Calibri"/>
          <w:b/>
          <w:sz w:val="24"/>
          <w:szCs w:val="24"/>
        </w:rPr>
        <w:t xml:space="preserve">Nov 12 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CF55D2">
        <w:rPr>
          <w:rFonts w:eastAsia="Times New Roman" w:cs="Calibri"/>
          <w:sz w:val="24"/>
          <w:szCs w:val="24"/>
        </w:rPr>
        <w:t>05</w:t>
      </w:r>
    </w:p>
    <w:p w14:paraId="6E748F49" w14:textId="77777777" w:rsidR="00BC2733" w:rsidRDefault="00BC2733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22867B33" w14:textId="290AF520" w:rsidR="00813E53" w:rsidRDefault="00813E53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y Ombudsman</w:t>
      </w:r>
      <w:r>
        <w:rPr>
          <w:b/>
          <w:sz w:val="24"/>
          <w:szCs w:val="24"/>
        </w:rPr>
        <w:tab/>
      </w:r>
      <w:r w:rsidRPr="00C25AE2">
        <w:rPr>
          <w:sz w:val="24"/>
          <w:szCs w:val="24"/>
        </w:rPr>
        <w:t xml:space="preserve">(Jennifer Morazes) </w:t>
      </w:r>
      <w:r>
        <w:rPr>
          <w:sz w:val="24"/>
          <w:szCs w:val="24"/>
        </w:rPr>
        <w:t>10:05-10:35</w:t>
      </w:r>
    </w:p>
    <w:p w14:paraId="1FF7C243" w14:textId="77777777" w:rsidR="00813E53" w:rsidRDefault="00813E53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76CEB654" w14:textId="48B77FC4" w:rsidR="00BC2733" w:rsidRPr="00813E53" w:rsidRDefault="00BC2733" w:rsidP="00A85F9A">
      <w:pPr>
        <w:tabs>
          <w:tab w:val="right" w:pos="10260"/>
        </w:tabs>
        <w:spacing w:after="0" w:line="240" w:lineRule="auto"/>
        <w:ind w:right="-270"/>
        <w:rPr>
          <w:sz w:val="24"/>
          <w:szCs w:val="24"/>
        </w:rPr>
      </w:pPr>
      <w:r w:rsidRPr="00BC2733">
        <w:rPr>
          <w:b/>
          <w:sz w:val="24"/>
          <w:szCs w:val="24"/>
        </w:rPr>
        <w:t>Plan Presentations</w:t>
      </w:r>
      <w:r w:rsidR="00C25AE2">
        <w:rPr>
          <w:b/>
          <w:sz w:val="24"/>
          <w:szCs w:val="24"/>
        </w:rPr>
        <w:tab/>
      </w:r>
      <w:r w:rsidR="00C25AE2" w:rsidRPr="00C25AE2">
        <w:rPr>
          <w:sz w:val="24"/>
          <w:szCs w:val="24"/>
        </w:rPr>
        <w:t>(Tufts and CCA)</w:t>
      </w:r>
      <w:r w:rsidR="00C25AE2">
        <w:rPr>
          <w:b/>
          <w:sz w:val="24"/>
          <w:szCs w:val="24"/>
        </w:rPr>
        <w:t xml:space="preserve"> </w:t>
      </w:r>
      <w:r w:rsidR="00C25AE2" w:rsidRPr="00C25AE2">
        <w:rPr>
          <w:sz w:val="24"/>
          <w:szCs w:val="24"/>
        </w:rPr>
        <w:t>10:</w:t>
      </w:r>
      <w:r w:rsidR="00813E53">
        <w:rPr>
          <w:sz w:val="24"/>
          <w:szCs w:val="24"/>
        </w:rPr>
        <w:t>35</w:t>
      </w:r>
      <w:r w:rsidR="00C25AE2" w:rsidRPr="00C25AE2">
        <w:rPr>
          <w:sz w:val="24"/>
          <w:szCs w:val="24"/>
        </w:rPr>
        <w:t>-11:</w:t>
      </w:r>
      <w:r w:rsidR="00813E53">
        <w:rPr>
          <w:sz w:val="24"/>
          <w:szCs w:val="24"/>
        </w:rPr>
        <w:t>10</w:t>
      </w:r>
    </w:p>
    <w:p w14:paraId="2DC7A2A8" w14:textId="77777777" w:rsidR="00C56CCB" w:rsidRDefault="00C56CCB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178F6E93" w14:textId="57A52E55" w:rsidR="00EB3F41" w:rsidRPr="007F5902" w:rsidRDefault="007F5902" w:rsidP="00A85F9A">
      <w:pPr>
        <w:tabs>
          <w:tab w:val="right" w:pos="10260"/>
        </w:tabs>
        <w:spacing w:after="0" w:line="24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FD554F" w:rsidRPr="00DF10A2">
        <w:rPr>
          <w:b/>
          <w:sz w:val="24"/>
          <w:szCs w:val="24"/>
        </w:rPr>
        <w:tab/>
      </w:r>
      <w:r w:rsidR="00FD554F" w:rsidRPr="00DF10A2">
        <w:rPr>
          <w:sz w:val="24"/>
          <w:szCs w:val="24"/>
        </w:rPr>
        <w:t>(</w:t>
      </w:r>
      <w:r>
        <w:rPr>
          <w:sz w:val="24"/>
          <w:szCs w:val="24"/>
        </w:rPr>
        <w:t>Corri Altman Moore</w:t>
      </w:r>
      <w:r w:rsidR="00FD554F" w:rsidRPr="00DF10A2">
        <w:rPr>
          <w:sz w:val="24"/>
          <w:szCs w:val="24"/>
        </w:rPr>
        <w:t xml:space="preserve">) </w:t>
      </w:r>
      <w:r w:rsidR="00C25AE2">
        <w:rPr>
          <w:sz w:val="24"/>
          <w:szCs w:val="24"/>
        </w:rPr>
        <w:t>11:1</w:t>
      </w:r>
      <w:r w:rsidR="00813E53">
        <w:rPr>
          <w:sz w:val="24"/>
          <w:szCs w:val="24"/>
        </w:rPr>
        <w:t>0</w:t>
      </w:r>
      <w:r w:rsidR="00C25AE2">
        <w:rPr>
          <w:sz w:val="24"/>
          <w:szCs w:val="24"/>
        </w:rPr>
        <w:t>-11:2</w:t>
      </w:r>
      <w:r w:rsidR="00813E53">
        <w:rPr>
          <w:sz w:val="24"/>
          <w:szCs w:val="24"/>
        </w:rPr>
        <w:t>0</w:t>
      </w:r>
    </w:p>
    <w:p w14:paraId="5A976D09" w14:textId="77777777" w:rsidR="00C25AE2" w:rsidRDefault="00C25AE2" w:rsidP="00A85F9A">
      <w:pPr>
        <w:tabs>
          <w:tab w:val="right" w:pos="10260"/>
        </w:tabs>
        <w:spacing w:after="0" w:line="240" w:lineRule="auto"/>
        <w:rPr>
          <w:b/>
          <w:sz w:val="24"/>
          <w:szCs w:val="24"/>
        </w:rPr>
      </w:pPr>
    </w:p>
    <w:p w14:paraId="34DAC0B8" w14:textId="731F0A58" w:rsidR="00DF2E1B" w:rsidRDefault="001B75F4" w:rsidP="00A85F9A">
      <w:pPr>
        <w:tabs>
          <w:tab w:val="right" w:pos="102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MA Organization of Addiction Recovery (MOAR)</w:t>
      </w:r>
      <w:r w:rsidR="00DF2E1B">
        <w:rPr>
          <w:b/>
          <w:sz w:val="24"/>
          <w:szCs w:val="24"/>
        </w:rPr>
        <w:tab/>
      </w:r>
      <w:r w:rsidR="00DF2E1B" w:rsidRPr="00DF2E1B">
        <w:rPr>
          <w:sz w:val="24"/>
          <w:szCs w:val="24"/>
        </w:rPr>
        <w:t>(</w:t>
      </w:r>
      <w:r>
        <w:rPr>
          <w:rFonts w:eastAsia="Times New Roman" w:cs="Calibri"/>
          <w:sz w:val="24"/>
          <w:szCs w:val="24"/>
        </w:rPr>
        <w:t>Darrell Wright</w:t>
      </w:r>
      <w:r w:rsidRPr="001B75F4">
        <w:rPr>
          <w:rFonts w:eastAsia="Times New Roman" w:cs="Calibri"/>
          <w:sz w:val="24"/>
          <w:szCs w:val="24"/>
        </w:rPr>
        <w:t>/</w:t>
      </w:r>
      <w:r w:rsidRPr="001B75F4">
        <w:rPr>
          <w:sz w:val="24"/>
          <w:szCs w:val="24"/>
        </w:rPr>
        <w:t xml:space="preserve"> Maryanne Frangules</w:t>
      </w:r>
      <w:r w:rsidR="00DF2E1B" w:rsidRPr="00DF2E1B">
        <w:rPr>
          <w:sz w:val="24"/>
          <w:szCs w:val="24"/>
        </w:rPr>
        <w:t xml:space="preserve">) </w:t>
      </w:r>
      <w:r w:rsidR="00C25AE2">
        <w:rPr>
          <w:sz w:val="24"/>
          <w:szCs w:val="24"/>
        </w:rPr>
        <w:t>11:2</w:t>
      </w:r>
      <w:r w:rsidR="00813E53">
        <w:rPr>
          <w:sz w:val="24"/>
          <w:szCs w:val="24"/>
        </w:rPr>
        <w:t>0</w:t>
      </w:r>
      <w:r w:rsidR="00CF55D2">
        <w:rPr>
          <w:sz w:val="24"/>
          <w:szCs w:val="24"/>
        </w:rPr>
        <w:t>-1</w:t>
      </w:r>
      <w:r w:rsidR="00C25AE2">
        <w:rPr>
          <w:sz w:val="24"/>
          <w:szCs w:val="24"/>
        </w:rPr>
        <w:t>1</w:t>
      </w:r>
      <w:r w:rsidR="00CF55D2">
        <w:rPr>
          <w:sz w:val="24"/>
          <w:szCs w:val="24"/>
        </w:rPr>
        <w:t>:</w:t>
      </w:r>
      <w:r w:rsidR="00C25AE2">
        <w:rPr>
          <w:sz w:val="24"/>
          <w:szCs w:val="24"/>
        </w:rPr>
        <w:t>55</w:t>
      </w:r>
    </w:p>
    <w:p w14:paraId="30CF7BEF" w14:textId="77777777" w:rsidR="00C25AE2" w:rsidRDefault="00C25AE2" w:rsidP="00A85F9A">
      <w:pPr>
        <w:tabs>
          <w:tab w:val="right" w:pos="10260"/>
        </w:tabs>
        <w:spacing w:after="0" w:line="240" w:lineRule="auto"/>
        <w:rPr>
          <w:rFonts w:eastAsia="Times New Roman" w:cs="Calibri"/>
          <w:b/>
          <w:sz w:val="24"/>
          <w:szCs w:val="24"/>
        </w:rPr>
      </w:pPr>
    </w:p>
    <w:p w14:paraId="02B0854B" w14:textId="290E6097" w:rsidR="00540835" w:rsidRPr="00491EC4" w:rsidRDefault="009E4E3A" w:rsidP="00491EC4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C25AE2">
        <w:rPr>
          <w:rFonts w:eastAsia="Times New Roman" w:cs="Calibri"/>
          <w:sz w:val="24"/>
          <w:szCs w:val="24"/>
        </w:rPr>
        <w:t>5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0D56361F" w14:textId="69E4C8B5" w:rsidR="007F5902" w:rsidRDefault="00E05563" w:rsidP="007F5902">
      <w:pPr>
        <w:pStyle w:val="Heading2"/>
        <w:spacing w:line="360" w:lineRule="auto"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21437026" w:rsidR="001A3D24" w:rsidRPr="001A3D24" w:rsidRDefault="001A3D24" w:rsidP="001A3D24">
      <w:pPr>
        <w:sectPr w:rsidR="001A3D24" w:rsidRPr="001A3D24" w:rsidSect="007031C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90E6430" w14:textId="281B8072" w:rsidR="00EE5FBE" w:rsidRPr="007F5902" w:rsidRDefault="00EE5FBE" w:rsidP="00EE5FBE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7D6417">
        <w:rPr>
          <w:b/>
          <w:sz w:val="24"/>
          <w:szCs w:val="24"/>
        </w:rPr>
        <w:t>January 14, 2020</w:t>
      </w:r>
    </w:p>
    <w:p w14:paraId="18267D8D" w14:textId="77777777" w:rsidR="00EE5FBE" w:rsidRPr="007F5902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2B475A79" w14:textId="77777777" w:rsidR="00F815E9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59E78228" w14:textId="139B2F0B" w:rsidR="00F815E9" w:rsidRDefault="00F815E9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</w:p>
    <w:p w14:paraId="383B2B4D" w14:textId="217913B9" w:rsidR="007D6417" w:rsidRPr="00F815E9" w:rsidRDefault="007D6417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>
        <w:rPr>
          <w:b/>
          <w:sz w:val="24"/>
          <w:szCs w:val="24"/>
        </w:rPr>
        <w:t>February 11, 2020</w:t>
      </w:r>
    </w:p>
    <w:p w14:paraId="50F8FEEA" w14:textId="77777777" w:rsidR="007D6417" w:rsidRPr="007F5902" w:rsidRDefault="007D6417" w:rsidP="007D6417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18B37924" w14:textId="51EBC03D" w:rsidR="007D6417" w:rsidRPr="00AD29E7" w:rsidRDefault="007A2975" w:rsidP="00AD29E7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10</w:t>
      </w:r>
    </w:p>
    <w:sectPr w:rsidR="007D6417" w:rsidRPr="00AD29E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2A3B9" w14:textId="77777777" w:rsidR="00D34B67" w:rsidRDefault="00D34B67" w:rsidP="008C4410">
      <w:pPr>
        <w:spacing w:after="0" w:line="240" w:lineRule="auto"/>
      </w:pPr>
      <w:r>
        <w:separator/>
      </w:r>
    </w:p>
  </w:endnote>
  <w:endnote w:type="continuationSeparator" w:id="0">
    <w:p w14:paraId="6A86EB39" w14:textId="77777777" w:rsidR="00D34B67" w:rsidRDefault="00D34B67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4EC1D" w14:textId="77777777" w:rsidR="007A2975" w:rsidRDefault="007A29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9F2B" w14:textId="77777777" w:rsidR="007A2975" w:rsidRDefault="007A29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823A6" w14:textId="77777777" w:rsidR="007A2975" w:rsidRDefault="007A29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D127B" w14:textId="77777777" w:rsidR="00D34B67" w:rsidRDefault="00D34B67" w:rsidP="008C4410">
      <w:pPr>
        <w:spacing w:after="0" w:line="240" w:lineRule="auto"/>
      </w:pPr>
      <w:r>
        <w:separator/>
      </w:r>
    </w:p>
  </w:footnote>
  <w:footnote w:type="continuationSeparator" w:id="0">
    <w:p w14:paraId="6EF9707F" w14:textId="77777777" w:rsidR="00D34B67" w:rsidRDefault="00D34B67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1629E" w14:textId="77777777" w:rsidR="007A2975" w:rsidRDefault="007A29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34CA699F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27552" w14:textId="77777777" w:rsidR="007A2975" w:rsidRDefault="007A29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C13"/>
    <w:rsid w:val="004845DF"/>
    <w:rsid w:val="0048533A"/>
    <w:rsid w:val="004853F5"/>
    <w:rsid w:val="00490E14"/>
    <w:rsid w:val="00491EC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614A5"/>
    <w:rsid w:val="00B63A34"/>
    <w:rsid w:val="00B64C0A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15E9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1EC4"/>
    <w:pPr>
      <w:tabs>
        <w:tab w:val="left" w:pos="7110"/>
      </w:tabs>
      <w:spacing w:before="240" w:after="240" w:line="240" w:lineRule="auto"/>
      <w:ind w:right="360"/>
      <w:contextualSpacing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91EC4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BF521-0F19-4CE1-B96F-C1C24A163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33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19-12-19T22:09:00Z</dcterms:created>
  <dcterms:modified xsi:type="dcterms:W3CDTF">2019-12-19T22:09:00Z</dcterms:modified>
</cp:coreProperties>
</file>